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25ADF0D" w:rsidR="00E318D9" w:rsidRPr="005C333B" w:rsidRDefault="00E318D9" w:rsidP="00BD34C3">
            <w:pPr>
              <w:snapToGrid w:val="0"/>
              <w:jc w:val="both"/>
              <w:rPr>
                <w:rFonts w:eastAsia="DengXian"/>
                <w:sz w:val="18"/>
                <w:szCs w:val="18"/>
                <w:lang w:eastAsia="zh-CN"/>
              </w:rPr>
            </w:pPr>
            <w:r>
              <w:rPr>
                <w:sz w:val="18"/>
                <w:szCs w:val="18"/>
              </w:rPr>
              <w:t>Qualcomm: fine for E</w:t>
            </w:r>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75CECD2A"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Also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 xml:space="preserve">agreement for TRP-specific beam </w:t>
            </w:r>
            <w:r>
              <w:rPr>
                <w:rFonts w:hint="eastAsia"/>
                <w:sz w:val="18"/>
                <w:szCs w:val="18"/>
                <w:lang w:eastAsia="zh-CN"/>
              </w:rPr>
              <w:lastRenderedPageBreak/>
              <w:t>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Straightforwardly, considering that TRP-specific BFR is just a specific case for SCell-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7EC0E6F5"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lastRenderedPageBreak/>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i.e. one candidate RS ID is reported for one SCell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r w:rsidRPr="00311C23">
              <w:rPr>
                <w:color w:val="FF0000"/>
                <w:sz w:val="18"/>
                <w:szCs w:val="18"/>
              </w:rPr>
              <w:t>is</w:t>
            </w:r>
            <w:r w:rsidRPr="00311C23">
              <w:rPr>
                <w:strike/>
                <w:color w:val="FF0000"/>
                <w:sz w:val="18"/>
                <w:szCs w:val="18"/>
              </w:rPr>
              <w:t>are</w:t>
            </w:r>
            <w:r w:rsidRPr="00311C23">
              <w:rPr>
                <w:sz w:val="18"/>
                <w:szCs w:val="18"/>
              </w:rPr>
              <w:t xml:space="preserve"> larger than or equal to the Q</w:t>
            </w:r>
            <w:r w:rsidRPr="00311C23">
              <w:rPr>
                <w:sz w:val="18"/>
                <w:szCs w:val="18"/>
                <w:vertAlign w:val="subscript"/>
              </w:rPr>
              <w:t>in,LR</w:t>
            </w:r>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r w:rsidRPr="00311C23">
              <w:rPr>
                <w:iCs/>
                <w:color w:val="FF0000"/>
                <w:sz w:val="18"/>
                <w:szCs w:val="18"/>
              </w:rPr>
              <w:t>is</w:t>
            </w:r>
            <w:r w:rsidRPr="00311C23">
              <w:rPr>
                <w:iCs/>
                <w:strike/>
                <w:color w:val="FF0000"/>
                <w:sz w:val="18"/>
                <w:szCs w:val="18"/>
              </w:rPr>
              <w:t>are</w:t>
            </w:r>
            <w:r w:rsidRPr="00311C23">
              <w:rPr>
                <w:iCs/>
                <w:sz w:val="18"/>
                <w:szCs w:val="18"/>
              </w:rPr>
              <w:t xml:space="preserve"> larger than or equal to the </w:t>
            </w:r>
            <w:r w:rsidRPr="00311C23">
              <w:rPr>
                <w:sz w:val="18"/>
                <w:szCs w:val="18"/>
              </w:rPr>
              <w:t>Q</w:t>
            </w:r>
            <w:r w:rsidRPr="00311C23">
              <w:rPr>
                <w:sz w:val="18"/>
                <w:szCs w:val="18"/>
                <w:vertAlign w:val="subscript"/>
              </w:rPr>
              <w:t>in,LR</w:t>
            </w:r>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191893CD" w:rsidR="00140189" w:rsidRDefault="00140189" w:rsidP="008651CF">
            <w:pPr>
              <w:snapToGrid w:val="0"/>
              <w:jc w:val="both"/>
              <w:rPr>
                <w:sz w:val="18"/>
                <w:szCs w:val="18"/>
              </w:rPr>
            </w:pPr>
            <w:r w:rsidRPr="00140189">
              <w:rPr>
                <w:sz w:val="18"/>
                <w:szCs w:val="18"/>
              </w:rPr>
              <w:t>Qualcomm: fine for E</w:t>
            </w:r>
          </w:p>
          <w:p w14:paraId="04611A11" w14:textId="2DE4E7B1" w:rsidR="00140189" w:rsidRPr="00DA4707" w:rsidRDefault="00140189"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46A9BB30"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47D70C34" w:rsidR="006D259D" w:rsidRPr="00A56B67"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non critical,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476B24E1" w:rsidR="00CF18EE" w:rsidRDefault="00CF18EE" w:rsidP="00084C1B">
            <w:pPr>
              <w:snapToGrid w:val="0"/>
              <w:jc w:val="both"/>
              <w:rPr>
                <w:sz w:val="18"/>
                <w:szCs w:val="18"/>
              </w:rPr>
            </w:pPr>
            <w:r w:rsidRPr="00CF18EE">
              <w:rPr>
                <w:sz w:val="18"/>
                <w:szCs w:val="18"/>
              </w:rPr>
              <w:t>Qualcomm: we think it is essential. The principle is similar to RI reporting. At least a discussion on common understanding is needed.</w:t>
            </w:r>
          </w:p>
          <w:p w14:paraId="3B39F016" w14:textId="00104E62" w:rsidR="00CF18EE" w:rsidRPr="00DA4707" w:rsidRDefault="00CF18EE" w:rsidP="00084C1B">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2BB1BD9C" w:rsidR="007A3A3B" w:rsidRDefault="007A3A3B" w:rsidP="00FB3FBB">
            <w:pPr>
              <w:snapToGrid w:val="0"/>
              <w:jc w:val="both"/>
              <w:rPr>
                <w:sz w:val="18"/>
                <w:szCs w:val="18"/>
              </w:rPr>
            </w:pPr>
            <w:r w:rsidRPr="007A3A3B">
              <w:rPr>
                <w:sz w:val="18"/>
                <w:szCs w:val="18"/>
              </w:rPr>
              <w:t>Qualcomm: first change is not needed, “l” is already in the superscript of W^l. Second change is fine.</w:t>
            </w: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Or, the NW can avoid this from happening by configuring paraComb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t xml:space="preserve">Qualcomm: We think this is essential because spec is broken. If not changed, the original text implies that KNZ &gt; 2v. However, in RAN1 #98, there was a conclusion that no restriction that UE has to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KNZ,TOT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51847E1D" w:rsidR="00EE354A" w:rsidRDefault="00EE354A" w:rsidP="00EE354A">
            <w:pPr>
              <w:snapToGrid w:val="0"/>
              <w:jc w:val="both"/>
              <w:rPr>
                <w:sz w:val="18"/>
                <w:szCs w:val="18"/>
              </w:rPr>
            </w:pPr>
            <w:r w:rsidRPr="00EE354A">
              <w:rPr>
                <w:sz w:val="18"/>
                <w:szCs w:val="18"/>
              </w:rPr>
              <w:t>@SS: This is about KNZ reported by UE, not K0 values, so cannot be handled by gNB configuration.</w:t>
            </w:r>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lastRenderedPageBreak/>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It is not essential that the design of eTypeII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think the need to have this for Rel-16 is not clear. It has been agreed in Rel-16 that PMI format is not useful in Rel-16, i.e., all Rel-16 eType II CSI configurations belong to neither subband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0A3AA382" w14:textId="49A771BD" w:rsidR="00790E79" w:rsidRPr="00DA4707" w:rsidRDefault="00790E79"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s initial assessment that it can be handled by gNB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7CE4E2C7" w:rsidR="003061EE" w:rsidRDefault="003061EE" w:rsidP="00FB3FBB">
            <w:pPr>
              <w:snapToGrid w:val="0"/>
              <w:jc w:val="both"/>
              <w:rPr>
                <w:sz w:val="18"/>
                <w:szCs w:val="18"/>
              </w:rPr>
            </w:pPr>
            <w:r w:rsidRPr="003061EE">
              <w:rPr>
                <w:sz w:val="18"/>
                <w:szCs w:val="18"/>
              </w:rPr>
              <w:t>Qualcomm: Agree with Apple it would be good to clarify this issue in spec. But OK to treat this as low priority, as we also agree with FL this can happen in Rel-15 and gNB suppose to take care of it.</w:t>
            </w:r>
          </w:p>
          <w:p w14:paraId="5E93DF20" w14:textId="243A0F93" w:rsidR="003061EE" w:rsidRPr="00DA4707" w:rsidRDefault="003061EE" w:rsidP="00FB3FBB">
            <w:pPr>
              <w:snapToGrid w:val="0"/>
              <w:jc w:val="both"/>
              <w:rPr>
                <w:sz w:val="18"/>
                <w:szCs w:val="18"/>
              </w:rPr>
            </w:pP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lastRenderedPageBreak/>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1CC8F" w14:textId="77777777" w:rsidR="00BC238A" w:rsidRDefault="00BC238A" w:rsidP="00FE429F">
      <w:r>
        <w:separator/>
      </w:r>
    </w:p>
  </w:endnote>
  <w:endnote w:type="continuationSeparator" w:id="0">
    <w:p w14:paraId="58CCF443" w14:textId="77777777" w:rsidR="00BC238A" w:rsidRDefault="00BC238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00F1F" w14:textId="77777777" w:rsidR="00BC238A" w:rsidRDefault="00BC238A" w:rsidP="00FE429F">
      <w:r>
        <w:separator/>
      </w:r>
    </w:p>
  </w:footnote>
  <w:footnote w:type="continuationSeparator" w:id="0">
    <w:p w14:paraId="6FBE1A47" w14:textId="77777777" w:rsidR="00BC238A" w:rsidRDefault="00BC238A"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5D64EB-0286-4C6B-866C-FE6105F52D1C}">
  <ds:schemaRefs>
    <ds:schemaRef ds:uri="http://schemas.openxmlformats.org/officeDocument/2006/bibliography"/>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986</Words>
  <Characters>11322</Characters>
  <Application>Microsoft Office Word</Application>
  <DocSecurity>0</DocSecurity>
  <Lines>94</Lines>
  <Paragraphs>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14</cp:revision>
  <dcterms:created xsi:type="dcterms:W3CDTF">2021-11-09T09:39:00Z</dcterms:created>
  <dcterms:modified xsi:type="dcterms:W3CDTF">2021-11-0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